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NOT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analysis scripts/IDEA/alt-YAML_Binomial_dectrees/indiv-dectree-samplin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br w:type="textWrapping"/>
      </w:r>
      <w:r>
        <w:rPr>
          <w:rStyle w:val="CommentTok"/>
        </w:rPr>
        <w:t xml:space="preserve"># data &lt;- data[data$HIVpos==TRUE,] #n=151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#, xlim=c(-10,10), ylim=c(-200,200)) +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est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estc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estc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estc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FN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FNti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FNti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FNti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hresh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hresho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hresho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noindeterminates-RUNS_files/threshol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ce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NOT included</dc:title>
  <dc:creator>Nathan Green</dc:creator>
  <dcterms:created xsi:type="dcterms:W3CDTF">2016-01-29</dcterms:created>
  <dcterms:modified xsi:type="dcterms:W3CDTF">2016-01-29</dcterms:modified>
</cp:coreProperties>
</file>